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C4162" w14:textId="77777777" w:rsidR="008A5522" w:rsidRDefault="007D267D">
      <w:pPr>
        <w:spacing w:after="0"/>
        <w:ind w:left="2397"/>
      </w:pPr>
      <w:r>
        <w:rPr>
          <w:b/>
          <w:color w:val="FF0000"/>
          <w:sz w:val="32"/>
        </w:rPr>
        <w:t>PROPOSED</w:t>
      </w:r>
      <w:r>
        <w:rPr>
          <w:b/>
          <w:color w:val="30718E"/>
          <w:sz w:val="32"/>
        </w:rPr>
        <w:t xml:space="preserve"> 2021 </w:t>
      </w:r>
      <w:proofErr w:type="spellStart"/>
      <w:r>
        <w:rPr>
          <w:b/>
          <w:color w:val="30718E"/>
          <w:sz w:val="32"/>
        </w:rPr>
        <w:t>CoDA</w:t>
      </w:r>
      <w:proofErr w:type="spellEnd"/>
      <w:r>
        <w:rPr>
          <w:b/>
          <w:color w:val="30718E"/>
          <w:sz w:val="32"/>
        </w:rPr>
        <w:t xml:space="preserve"> Retreat Agenda</w:t>
      </w:r>
      <w:r>
        <w:rPr>
          <w:b/>
          <w:color w:val="24546A"/>
          <w:sz w:val="32"/>
        </w:rPr>
        <w:t xml:space="preserve"> </w:t>
      </w:r>
    </w:p>
    <w:p w14:paraId="02352B51" w14:textId="77777777" w:rsidR="008A5522" w:rsidRDefault="007D267D">
      <w:pPr>
        <w:spacing w:after="243"/>
        <w:ind w:left="2663"/>
      </w:pPr>
      <w:r>
        <w:rPr>
          <w:b/>
          <w:color w:val="24546A"/>
          <w:sz w:val="24"/>
        </w:rPr>
        <w:t>**Breaking Through the Codependent Mind**</w:t>
      </w:r>
      <w:r>
        <w:rPr>
          <w:b/>
          <w:color w:val="30718E"/>
          <w:sz w:val="24"/>
        </w:rPr>
        <w:t xml:space="preserve"> </w:t>
      </w:r>
    </w:p>
    <w:p w14:paraId="4CCB6651" w14:textId="77777777" w:rsidR="008A5522" w:rsidRDefault="007D267D">
      <w:pPr>
        <w:tabs>
          <w:tab w:val="center" w:pos="3168"/>
        </w:tabs>
        <w:spacing w:before="2" w:after="0"/>
        <w:ind w:left="-15"/>
      </w:pPr>
      <w:r>
        <w:rPr>
          <w:b/>
          <w:sz w:val="24"/>
          <w:u w:val="single" w:color="000000"/>
        </w:rPr>
        <w:t>October 22 - Friday Night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</w:p>
    <w:p w14:paraId="32210B7E" w14:textId="77777777" w:rsidR="008A5522" w:rsidRDefault="007D267D">
      <w:pPr>
        <w:tabs>
          <w:tab w:val="center" w:pos="3274"/>
        </w:tabs>
        <w:spacing w:after="119"/>
        <w:ind w:left="-15"/>
      </w:pPr>
      <w:r>
        <w:t>5:30-</w:t>
      </w:r>
      <w:proofErr w:type="gramStart"/>
      <w:r>
        <w:t xml:space="preserve">7:00  </w:t>
      </w:r>
      <w:r>
        <w:tab/>
      </w:r>
      <w:proofErr w:type="gramEnd"/>
      <w:r>
        <w:t xml:space="preserve">Registration**Buy Raffle Tickets** </w:t>
      </w:r>
    </w:p>
    <w:p w14:paraId="38C2B7FE" w14:textId="77777777" w:rsidR="008A5522" w:rsidRDefault="007D267D">
      <w:pPr>
        <w:tabs>
          <w:tab w:val="center" w:pos="2724"/>
        </w:tabs>
        <w:spacing w:after="119"/>
        <w:ind w:left="-15"/>
      </w:pPr>
      <w:r>
        <w:t>7:00-</w:t>
      </w:r>
      <w:proofErr w:type="gramStart"/>
      <w:r>
        <w:t xml:space="preserve">8:00  </w:t>
      </w:r>
      <w:r>
        <w:tab/>
      </w:r>
      <w:proofErr w:type="gramEnd"/>
      <w:r>
        <w:t xml:space="preserve">Fellowship and Dinner </w:t>
      </w:r>
    </w:p>
    <w:p w14:paraId="21194F3C" w14:textId="77777777" w:rsidR="008A5522" w:rsidRDefault="007D267D">
      <w:pPr>
        <w:tabs>
          <w:tab w:val="center" w:pos="1984"/>
        </w:tabs>
        <w:spacing w:after="119"/>
        <w:ind w:left="-15"/>
      </w:pPr>
      <w:r>
        <w:t>8:00-</w:t>
      </w:r>
      <w:proofErr w:type="gramStart"/>
      <w:r>
        <w:t xml:space="preserve">8:20  </w:t>
      </w:r>
      <w:r>
        <w:tab/>
      </w:r>
      <w:proofErr w:type="gramEnd"/>
      <w:r>
        <w:t xml:space="preserve">Break </w:t>
      </w:r>
    </w:p>
    <w:p w14:paraId="630180F8" w14:textId="77777777" w:rsidR="008A5522" w:rsidRDefault="007D267D">
      <w:pPr>
        <w:tabs>
          <w:tab w:val="center" w:pos="2987"/>
        </w:tabs>
        <w:spacing w:after="119"/>
        <w:ind w:left="-15"/>
      </w:pPr>
      <w:r>
        <w:t>8:20-</w:t>
      </w:r>
      <w:proofErr w:type="gramStart"/>
      <w:r>
        <w:t xml:space="preserve">9:30  </w:t>
      </w:r>
      <w:r>
        <w:tab/>
      </w:r>
      <w:proofErr w:type="gramEnd"/>
      <w:r>
        <w:t xml:space="preserve">Create Mailboxes – Linda BF </w:t>
      </w:r>
    </w:p>
    <w:p w14:paraId="4BBD9192" w14:textId="77777777" w:rsidR="008A5522" w:rsidRDefault="007D267D">
      <w:pPr>
        <w:tabs>
          <w:tab w:val="center" w:pos="1008"/>
          <w:tab w:val="center" w:pos="2857"/>
        </w:tabs>
        <w:spacing w:after="119"/>
        <w:ind w:left="-15"/>
      </w:pPr>
      <w:r>
        <w:t xml:space="preserve">9:30-? </w:t>
      </w:r>
      <w:r>
        <w:tab/>
        <w:t xml:space="preserve"> </w:t>
      </w:r>
      <w:r>
        <w:tab/>
        <w:t xml:space="preserve">Fellowship: Games &amp; Fun </w:t>
      </w:r>
    </w:p>
    <w:p w14:paraId="428661F5" w14:textId="77777777" w:rsidR="008A5522" w:rsidRDefault="007D267D">
      <w:pPr>
        <w:spacing w:after="0"/>
        <w:ind w:left="-5" w:hanging="10"/>
      </w:pPr>
      <w:r>
        <w:rPr>
          <w:b/>
          <w:sz w:val="24"/>
          <w:u w:val="single" w:color="000000"/>
        </w:rPr>
        <w:t>October 23 - Saturday Morning (AM)</w:t>
      </w:r>
      <w:r>
        <w:rPr>
          <w:b/>
          <w:sz w:val="24"/>
        </w:rPr>
        <w:t xml:space="preserve"> </w:t>
      </w:r>
    </w:p>
    <w:tbl>
      <w:tblPr>
        <w:tblStyle w:val="TableGrid"/>
        <w:tblW w:w="5656" w:type="dxa"/>
        <w:tblInd w:w="0" w:type="dxa"/>
        <w:tblLook w:val="04A0" w:firstRow="1" w:lastRow="0" w:firstColumn="1" w:lastColumn="0" w:noHBand="0" w:noVBand="1"/>
      </w:tblPr>
      <w:tblGrid>
        <w:gridCol w:w="1728"/>
        <w:gridCol w:w="3928"/>
      </w:tblGrid>
      <w:tr w:rsidR="008A5522" w14:paraId="49DB4AFA" w14:textId="77777777">
        <w:trPr>
          <w:trHeight w:val="341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868DEA1" w14:textId="77777777" w:rsidR="008A5522" w:rsidRDefault="007D267D">
            <w:r>
              <w:t xml:space="preserve">7:00-8:00 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2A318C2C" w14:textId="77777777" w:rsidR="008A5522" w:rsidRDefault="007D267D">
            <w:pPr>
              <w:tabs>
                <w:tab w:val="center" w:pos="2160"/>
              </w:tabs>
            </w:pPr>
            <w:r>
              <w:t>Yoga-</w:t>
            </w:r>
            <w:proofErr w:type="gramStart"/>
            <w:r>
              <w:t xml:space="preserve">Shannon  </w:t>
            </w:r>
            <w:r>
              <w:tab/>
            </w:r>
            <w:proofErr w:type="gramEnd"/>
            <w:r>
              <w:t xml:space="preserve"> </w:t>
            </w:r>
          </w:p>
        </w:tc>
      </w:tr>
      <w:tr w:rsidR="008A5522" w14:paraId="27D7B118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CD82E3C" w14:textId="77777777" w:rsidR="008A5522" w:rsidRDefault="007D267D">
            <w:r>
              <w:t xml:space="preserve">8:00-9:00 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0C72B6B3" w14:textId="77777777" w:rsidR="008A5522" w:rsidRDefault="007D267D">
            <w:r>
              <w:t xml:space="preserve">Breakfast </w:t>
            </w:r>
          </w:p>
        </w:tc>
      </w:tr>
      <w:tr w:rsidR="008A5522" w14:paraId="624FDC2F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8B1A4D0" w14:textId="77777777" w:rsidR="008A5522" w:rsidRDefault="007D267D">
            <w:r>
              <w:t xml:space="preserve">9:00-10:30 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720C70CA" w14:textId="77777777" w:rsidR="008A5522" w:rsidRDefault="007D267D">
            <w:proofErr w:type="spellStart"/>
            <w:r>
              <w:t>CoDA</w:t>
            </w:r>
            <w:proofErr w:type="spellEnd"/>
            <w:r>
              <w:t xml:space="preserve"> Leadership Meeting </w:t>
            </w:r>
          </w:p>
        </w:tc>
      </w:tr>
      <w:tr w:rsidR="008A5522" w14:paraId="4E2E02CB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2CBED902" w14:textId="77777777" w:rsidR="008A5522" w:rsidRDefault="007D267D">
            <w:r>
              <w:t xml:space="preserve">10:30-10:45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3097E4B7" w14:textId="77777777" w:rsidR="008A5522" w:rsidRDefault="007D267D">
            <w:r>
              <w:t xml:space="preserve">Break </w:t>
            </w:r>
          </w:p>
        </w:tc>
      </w:tr>
      <w:tr w:rsidR="008A5522" w14:paraId="5F9F6F88" w14:textId="77777777">
        <w:trPr>
          <w:trHeight w:val="408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62DF611" w14:textId="77777777" w:rsidR="008A5522" w:rsidRDefault="007D267D">
            <w:r>
              <w:t xml:space="preserve">10:45-11:30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3C45DF97" w14:textId="77777777" w:rsidR="008A5522" w:rsidRDefault="007D267D">
            <w:pPr>
              <w:jc w:val="both"/>
            </w:pPr>
            <w:r>
              <w:t xml:space="preserve">Relationships in </w:t>
            </w:r>
            <w:proofErr w:type="spellStart"/>
            <w:r>
              <w:t>CoDA</w:t>
            </w:r>
            <w:proofErr w:type="spellEnd"/>
            <w:r>
              <w:t xml:space="preserve"> - Delphine &amp; David L. </w:t>
            </w:r>
          </w:p>
        </w:tc>
      </w:tr>
      <w:tr w:rsidR="008A5522" w14:paraId="50DC89C1" w14:textId="77777777">
        <w:trPr>
          <w:trHeight w:val="33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02869FC8" w14:textId="77777777" w:rsidR="008A5522" w:rsidRDefault="007D267D">
            <w:r>
              <w:t xml:space="preserve">11:30-12:00 </w:t>
            </w: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</w:tcPr>
          <w:p w14:paraId="01AC7A4D" w14:textId="77777777" w:rsidR="008A5522" w:rsidRDefault="007D267D">
            <w:r>
              <w:t xml:space="preserve">Break </w:t>
            </w:r>
          </w:p>
        </w:tc>
      </w:tr>
    </w:tbl>
    <w:p w14:paraId="379DA147" w14:textId="77777777" w:rsidR="008A5522" w:rsidRDefault="007D267D">
      <w:pPr>
        <w:spacing w:after="0"/>
        <w:ind w:left="-5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94C35E9" wp14:editId="4BBCE3D7">
                <wp:simplePos x="0" y="0"/>
                <wp:positionH relativeFrom="page">
                  <wp:posOffset>440712</wp:posOffset>
                </wp:positionH>
                <wp:positionV relativeFrom="page">
                  <wp:posOffset>774360</wp:posOffset>
                </wp:positionV>
                <wp:extent cx="6894576" cy="18288"/>
                <wp:effectExtent l="0" t="0" r="0" b="0"/>
                <wp:wrapTopAndBottom/>
                <wp:docPr id="2006" name="Group 2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18288"/>
                          <a:chOff x="0" y="0"/>
                          <a:chExt cx="6894576" cy="18288"/>
                        </a:xfrm>
                      </wpg:grpSpPr>
                      <wps:wsp>
                        <wps:cNvPr id="3731" name="Shape 3731"/>
                        <wps:cNvSpPr/>
                        <wps:spPr>
                          <a:xfrm>
                            <a:off x="0" y="0"/>
                            <a:ext cx="68945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18288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15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06" style="width:542.88pt;height:1.44pt;position:absolute;mso-position-horizontal-relative:page;mso-position-horizontal:absolute;margin-left:34.7017pt;mso-position-vertical-relative:page;margin-top:60.9732pt;" coordsize="68945,182">
                <v:shape id="Shape 3732" style="position:absolute;width:68945;height:182;left:0;top:0;" coordsize="6894576,18288" path="m0,0l6894576,0l6894576,18288l0,18288l0,0">
                  <v:stroke weight="0pt" endcap="flat" joinstyle="miter" miterlimit="10" on="false" color="#000000" opacity="0"/>
                  <v:fill on="true" color="#56152e"/>
                </v:shape>
                <w10:wrap type="topAndBottom"/>
              </v:group>
            </w:pict>
          </mc:Fallback>
        </mc:AlternateContent>
      </w:r>
      <w:r>
        <w:rPr>
          <w:b/>
          <w:sz w:val="24"/>
          <w:u w:val="single" w:color="000000"/>
        </w:rPr>
        <w:t>Saturday Afternoon (PM)</w:t>
      </w:r>
      <w:r>
        <w:rPr>
          <w:b/>
          <w:sz w:val="24"/>
        </w:rPr>
        <w:t xml:space="preserve"> </w:t>
      </w:r>
    </w:p>
    <w:tbl>
      <w:tblPr>
        <w:tblStyle w:val="TableGrid"/>
        <w:tblW w:w="6517" w:type="dxa"/>
        <w:tblInd w:w="0" w:type="dxa"/>
        <w:tblLook w:val="04A0" w:firstRow="1" w:lastRow="0" w:firstColumn="1" w:lastColumn="0" w:noHBand="0" w:noVBand="1"/>
      </w:tblPr>
      <w:tblGrid>
        <w:gridCol w:w="1728"/>
        <w:gridCol w:w="4789"/>
      </w:tblGrid>
      <w:tr w:rsidR="008A5522" w14:paraId="51DEF5EC" w14:textId="77777777">
        <w:trPr>
          <w:trHeight w:val="33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540EFC5" w14:textId="77777777" w:rsidR="008A5522" w:rsidRDefault="007D267D">
            <w:r>
              <w:t xml:space="preserve">12:00-1:0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173B1D47" w14:textId="77777777" w:rsidR="008A5522" w:rsidRDefault="007D267D">
            <w:r>
              <w:t xml:space="preserve">Lunch </w:t>
            </w:r>
          </w:p>
        </w:tc>
      </w:tr>
      <w:tr w:rsidR="008A5522" w14:paraId="5CC30FB2" w14:textId="77777777">
        <w:trPr>
          <w:trHeight w:val="408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18D435C" w14:textId="77777777" w:rsidR="008A5522" w:rsidRDefault="007D267D">
            <w:r>
              <w:t xml:space="preserve">1:00-2:0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535E1E73" w14:textId="77777777" w:rsidR="008A5522" w:rsidRDefault="007D267D">
            <w:r>
              <w:t xml:space="preserve">The Bounce Back Workshop- Jessica D. </w:t>
            </w:r>
          </w:p>
        </w:tc>
      </w:tr>
      <w:tr w:rsidR="008A5522" w14:paraId="39AD8C07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23E0B69" w14:textId="77777777" w:rsidR="008A5522" w:rsidRDefault="007D267D">
            <w:r>
              <w:t xml:space="preserve">2:00-2:15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61489CA0" w14:textId="77777777" w:rsidR="008A5522" w:rsidRDefault="007D267D">
            <w:r>
              <w:t xml:space="preserve">Break </w:t>
            </w:r>
          </w:p>
        </w:tc>
      </w:tr>
      <w:tr w:rsidR="008A5522" w14:paraId="221D2412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1E1C394" w14:textId="77777777" w:rsidR="008A5522" w:rsidRDefault="007D267D">
            <w:r>
              <w:t xml:space="preserve">2:15-3:15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5D18F934" w14:textId="77777777" w:rsidR="008A5522" w:rsidRDefault="007D267D">
            <w:pPr>
              <w:jc w:val="both"/>
            </w:pPr>
            <w:r>
              <w:t xml:space="preserve">Recovery in Relationships, A Real Discussion – Kim S.  </w:t>
            </w:r>
          </w:p>
        </w:tc>
      </w:tr>
      <w:tr w:rsidR="008A5522" w14:paraId="7D1D103B" w14:textId="77777777">
        <w:trPr>
          <w:trHeight w:val="408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2FD9AC2" w14:textId="77777777" w:rsidR="008A5522" w:rsidRDefault="007D267D">
            <w:r>
              <w:t xml:space="preserve">3:15-3:3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6626E49C" w14:textId="77777777" w:rsidR="008A5522" w:rsidRDefault="007D267D">
            <w:r>
              <w:t xml:space="preserve">Break </w:t>
            </w:r>
          </w:p>
        </w:tc>
      </w:tr>
      <w:tr w:rsidR="008A5522" w14:paraId="60EBF0B1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F04A649" w14:textId="77777777" w:rsidR="008A5522" w:rsidRDefault="007D267D">
            <w:r>
              <w:t xml:space="preserve">3:30-5:15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506C2C4A" w14:textId="77777777" w:rsidR="008A5522" w:rsidRDefault="007D267D">
            <w:r>
              <w:t xml:space="preserve">Intuitive Art Fun – Led by Tangerine R. </w:t>
            </w:r>
          </w:p>
        </w:tc>
      </w:tr>
      <w:tr w:rsidR="008A5522" w14:paraId="0300FDF7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67DA006" w14:textId="77777777" w:rsidR="008A5522" w:rsidRDefault="007D267D">
            <w:r>
              <w:t xml:space="preserve">5:15-6:15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2C70EB56" w14:textId="77777777" w:rsidR="008A5522" w:rsidRDefault="007D267D">
            <w:r>
              <w:t xml:space="preserve">Dinner </w:t>
            </w:r>
          </w:p>
        </w:tc>
      </w:tr>
      <w:tr w:rsidR="008A5522" w14:paraId="369C5581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81B974A" w14:textId="77777777" w:rsidR="008A5522" w:rsidRDefault="007D267D">
            <w:r>
              <w:t xml:space="preserve">6:15-7:0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3587D252" w14:textId="77777777" w:rsidR="008A5522" w:rsidRDefault="007D267D">
            <w:proofErr w:type="spellStart"/>
            <w:r>
              <w:t>CoDA</w:t>
            </w:r>
            <w:proofErr w:type="spellEnd"/>
            <w:r>
              <w:t xml:space="preserve"> Meeting &amp; Raffle - Tracey G. </w:t>
            </w:r>
          </w:p>
        </w:tc>
      </w:tr>
      <w:tr w:rsidR="008A5522" w14:paraId="5E974674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2688F4CE" w14:textId="77777777" w:rsidR="008A5522" w:rsidRDefault="007D267D">
            <w:r>
              <w:t xml:space="preserve">7:00-8:3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6F244C7D" w14:textId="77777777" w:rsidR="008A5522" w:rsidRDefault="007D267D">
            <w:r>
              <w:t xml:space="preserve">Darlene L. - Keynote Speaker Presentation </w:t>
            </w:r>
          </w:p>
        </w:tc>
      </w:tr>
      <w:tr w:rsidR="008A5522" w14:paraId="6744AF2A" w14:textId="77777777">
        <w:trPr>
          <w:trHeight w:val="408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C76B178" w14:textId="77777777" w:rsidR="008A5522" w:rsidRDefault="007D267D">
            <w:r>
              <w:t xml:space="preserve">8:30-9:0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208346ED" w14:textId="77777777" w:rsidR="008A5522" w:rsidRDefault="007D267D">
            <w:r>
              <w:t xml:space="preserve">Break </w:t>
            </w:r>
          </w:p>
        </w:tc>
      </w:tr>
      <w:tr w:rsidR="008A5522" w14:paraId="7E30696C" w14:textId="77777777">
        <w:trPr>
          <w:trHeight w:val="33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100B985" w14:textId="77777777" w:rsidR="008A5522" w:rsidRDefault="007D267D">
            <w:r>
              <w:t xml:space="preserve">9:00-10:00  </w:t>
            </w:r>
          </w:p>
        </w:tc>
        <w:tc>
          <w:tcPr>
            <w:tcW w:w="4789" w:type="dxa"/>
            <w:tcBorders>
              <w:top w:val="nil"/>
              <w:left w:val="nil"/>
              <w:bottom w:val="nil"/>
              <w:right w:val="nil"/>
            </w:tcBorders>
          </w:tcPr>
          <w:p w14:paraId="23DA064C" w14:textId="77777777" w:rsidR="008A5522" w:rsidRDefault="007D267D">
            <w:r>
              <w:t xml:space="preserve">Camp Fire, S’mores, Music and Sharing </w:t>
            </w:r>
          </w:p>
        </w:tc>
      </w:tr>
    </w:tbl>
    <w:p w14:paraId="22494FF1" w14:textId="77777777" w:rsidR="008A5522" w:rsidRDefault="007D267D">
      <w:pPr>
        <w:spacing w:after="0"/>
        <w:ind w:left="-5" w:hanging="10"/>
      </w:pPr>
      <w:r>
        <w:rPr>
          <w:b/>
          <w:sz w:val="24"/>
          <w:u w:val="single" w:color="000000"/>
        </w:rPr>
        <w:t>October 24 - Sunday Morning (AM)</w:t>
      </w:r>
      <w:r>
        <w:rPr>
          <w:b/>
          <w:sz w:val="24"/>
        </w:rPr>
        <w:t xml:space="preserve"> </w:t>
      </w:r>
    </w:p>
    <w:tbl>
      <w:tblPr>
        <w:tblStyle w:val="TableGrid"/>
        <w:tblW w:w="8231" w:type="dxa"/>
        <w:tblInd w:w="0" w:type="dxa"/>
        <w:tblLook w:val="04A0" w:firstRow="1" w:lastRow="0" w:firstColumn="1" w:lastColumn="0" w:noHBand="0" w:noVBand="1"/>
      </w:tblPr>
      <w:tblGrid>
        <w:gridCol w:w="1728"/>
        <w:gridCol w:w="6503"/>
      </w:tblGrid>
      <w:tr w:rsidR="008A5522" w14:paraId="4C46FFA9" w14:textId="77777777">
        <w:trPr>
          <w:trHeight w:val="339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18CA631" w14:textId="77777777" w:rsidR="008A5522" w:rsidRDefault="007D267D">
            <w:r>
              <w:t xml:space="preserve">7:00-8:00 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3BD0973E" w14:textId="77777777" w:rsidR="008A5522" w:rsidRDefault="007D267D">
            <w:r>
              <w:t xml:space="preserve">Yoga- Shannon </w:t>
            </w:r>
          </w:p>
        </w:tc>
      </w:tr>
      <w:tr w:rsidR="008A5522" w14:paraId="2DE9213B" w14:textId="77777777">
        <w:trPr>
          <w:trHeight w:val="408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ACAE3F0" w14:textId="77777777" w:rsidR="008A5522" w:rsidRDefault="007D267D">
            <w:r>
              <w:t xml:space="preserve">8:00-9:00 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34975D75" w14:textId="77777777" w:rsidR="008A5522" w:rsidRDefault="007D267D">
            <w:r>
              <w:t xml:space="preserve">Breakfast </w:t>
            </w:r>
          </w:p>
        </w:tc>
      </w:tr>
      <w:tr w:rsidR="008A5522" w14:paraId="01E188F3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3AC9219" w14:textId="77777777" w:rsidR="008A5522" w:rsidRDefault="007D267D">
            <w:r>
              <w:t xml:space="preserve">9:00-10:00 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6E6DB5BA" w14:textId="77777777" w:rsidR="008A5522" w:rsidRDefault="007D267D">
            <w:proofErr w:type="spellStart"/>
            <w:r>
              <w:t>CoDA</w:t>
            </w:r>
            <w:proofErr w:type="spellEnd"/>
            <w:r>
              <w:t xml:space="preserve"> Texas Leadership Meeting (only If needed) </w:t>
            </w:r>
          </w:p>
        </w:tc>
      </w:tr>
      <w:tr w:rsidR="008A5522" w14:paraId="45DCEFE2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44F86CD" w14:textId="77777777" w:rsidR="008A5522" w:rsidRDefault="007D267D">
            <w:r>
              <w:t xml:space="preserve">9:00-10:00 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39F34CFA" w14:textId="77777777" w:rsidR="008A5522" w:rsidRDefault="007D267D">
            <w:r>
              <w:t xml:space="preserve">Raffle/Postcard from the Future - Brittany H. </w:t>
            </w:r>
          </w:p>
        </w:tc>
      </w:tr>
      <w:tr w:rsidR="008A5522" w14:paraId="557E5B9E" w14:textId="77777777">
        <w:trPr>
          <w:trHeight w:val="410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47EB7B81" w14:textId="77777777" w:rsidR="008A5522" w:rsidRDefault="007D267D">
            <w:r>
              <w:t xml:space="preserve">10:00-10:15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2FEDEBDD" w14:textId="77777777" w:rsidR="008A5522" w:rsidRDefault="007D267D">
            <w:r>
              <w:t xml:space="preserve">Break </w:t>
            </w:r>
          </w:p>
        </w:tc>
      </w:tr>
      <w:tr w:rsidR="008A5522" w14:paraId="4AF8BB77" w14:textId="77777777">
        <w:trPr>
          <w:trHeight w:val="341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6B8DB089" w14:textId="77777777" w:rsidR="008A5522" w:rsidRDefault="007D267D">
            <w:r>
              <w:t xml:space="preserve">10:15-11:30 </w:t>
            </w:r>
          </w:p>
        </w:tc>
        <w:tc>
          <w:tcPr>
            <w:tcW w:w="6503" w:type="dxa"/>
            <w:tcBorders>
              <w:top w:val="nil"/>
              <w:left w:val="nil"/>
              <w:bottom w:val="nil"/>
              <w:right w:val="nil"/>
            </w:tcBorders>
          </w:tcPr>
          <w:p w14:paraId="35BA6671" w14:textId="77777777" w:rsidR="008A5522" w:rsidRDefault="007D267D">
            <w:pPr>
              <w:jc w:val="both"/>
            </w:pPr>
            <w:r>
              <w:t xml:space="preserve">Affirmation Circle, Closing Ceremony, Candle Lighting Ceremony - Lisa C. </w:t>
            </w:r>
          </w:p>
        </w:tc>
      </w:tr>
    </w:tbl>
    <w:p w14:paraId="433CA9D5" w14:textId="77777777" w:rsidR="008A5522" w:rsidRDefault="007D267D">
      <w:pPr>
        <w:spacing w:after="119"/>
        <w:ind w:left="-5" w:hanging="10"/>
      </w:pPr>
      <w:r>
        <w:t xml:space="preserve">Pack up and depart for home with your Awesome &amp; Amazing self! Don’t forget your mailbox! </w:t>
      </w:r>
    </w:p>
    <w:sectPr w:rsidR="008A5522" w:rsidSect="007C0646">
      <w:pgSz w:w="12240" w:h="15840"/>
      <w:pgMar w:top="720" w:right="1080" w:bottom="72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TA0tTAzMTQ2tTRW0lEKTi0uzszPAykwqgUAak8lfywAAAA="/>
  </w:docVars>
  <w:rsids>
    <w:rsidRoot w:val="008A5522"/>
    <w:rsid w:val="007C0646"/>
    <w:rsid w:val="007D267D"/>
    <w:rsid w:val="008A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EAE53"/>
  <w15:docId w15:val="{59A0B3A7-36CB-4FA5-A2D7-E90FE8B73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1 CoDA Retreat Agenda (2).doc</dc:title>
  <dc:subject/>
  <dc:creator>.</dc:creator>
  <cp:keywords/>
  <cp:lastModifiedBy>.</cp:lastModifiedBy>
  <cp:revision>3</cp:revision>
  <dcterms:created xsi:type="dcterms:W3CDTF">2021-07-26T02:29:00Z</dcterms:created>
  <dcterms:modified xsi:type="dcterms:W3CDTF">2021-07-26T02:31:00Z</dcterms:modified>
</cp:coreProperties>
</file>